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8A0" w:rsidRDefault="00D518A0" w:rsidP="007008C4"/>
    <w:p w:rsidR="001949B8" w:rsidRDefault="001949B8" w:rsidP="001949B8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proofErr w:type="gramStart"/>
      <w:r>
        <w:t>:USFS</w:t>
      </w:r>
      <w:proofErr w:type="gramEnd"/>
      <w:r>
        <w:t xml:space="preserve"> PM 2.5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1949B8" w:rsidTr="001949B8">
        <w:trPr>
          <w:jc w:val="center"/>
        </w:trPr>
        <w:tc>
          <w:tcPr>
            <w:tcW w:w="567" w:type="dxa"/>
            <w:shd w:val="clear" w:color="auto" w:fill="auto"/>
          </w:tcPr>
          <w:p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/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403.8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0.6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544.55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585.3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.43</w:t>
            </w:r>
            <w:r>
              <w:rPr>
                <w:rFonts w:ascii="Calibri" w:hAnsi="Calibri" w:cs="Calibri"/>
                <w:color w:val="000000"/>
              </w:rPr>
              <w:br/>
              <w:t>(0.48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725.98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.40</w:t>
            </w:r>
            <w:r>
              <w:rPr>
                <w:rFonts w:ascii="Calibri" w:hAnsi="Calibri" w:cs="Calibri"/>
                <w:color w:val="000000"/>
              </w:rPr>
              <w:br/>
              <w:t>(0.5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3.47</w:t>
            </w:r>
            <w:r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381.08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344.9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9.83</w:t>
            </w:r>
            <w:r>
              <w:rPr>
                <w:rFonts w:ascii="Calibri" w:hAnsi="Calibri" w:cs="Calibri"/>
                <w:color w:val="000000"/>
              </w:rPr>
              <w:br/>
              <w:t>(0.5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743.70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9.1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925.1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580.2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82.2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8.3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2.9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6.9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1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2.05</w:t>
            </w:r>
            <w:r>
              <w:rPr>
                <w:rFonts w:ascii="Calibri" w:hAnsi="Calibri" w:cs="Calibri"/>
                <w:color w:val="000000"/>
              </w:rPr>
              <w:br/>
              <w:t>(0.54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312.73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1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94.1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9.26</w:t>
            </w:r>
            <w:r>
              <w:rPr>
                <w:rFonts w:ascii="Calibri" w:hAnsi="Calibri" w:cs="Calibri"/>
                <w:color w:val="000000"/>
              </w:rPr>
              <w:br/>
              <w:t>(0.36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430.9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91.0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sz w:val="20"/>
                <w:szCs w:val="2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.1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86.76</w:t>
            </w:r>
            <w:r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7.7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68.1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3.2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 w:rsidRPr="001949B8">
              <w:rPr>
                <w:rFonts w:ascii="Calibri" w:hAnsi="Calibri" w:cs="Calibri"/>
                <w:color w:val="000000"/>
              </w:rPr>
              <w:t>456.94</w:t>
            </w:r>
            <w:r w:rsidRPr="001949B8"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5.1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.9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3.6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0.24</w:t>
            </w:r>
            <w:r>
              <w:rPr>
                <w:rFonts w:ascii="Calibri" w:hAnsi="Calibri" w:cs="Calibri"/>
                <w:color w:val="000000"/>
              </w:rPr>
              <w:br/>
              <w:t>(0.47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4.31</w:t>
            </w:r>
            <w:r>
              <w:rPr>
                <w:rFonts w:ascii="Calibri" w:hAnsi="Calibri" w:cs="Calibri"/>
                <w:color w:val="000000"/>
              </w:rPr>
              <w:br/>
              <w:t>(0.67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421.67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6.7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503.4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8.5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.4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.5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1949B8" w:rsidTr="001949B8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3.99</w:t>
            </w:r>
            <w:r>
              <w:rPr>
                <w:rFonts w:ascii="Calibri" w:hAnsi="Calibri" w:cs="Calibri"/>
                <w:color w:val="000000"/>
              </w:rPr>
              <w:br/>
              <w:t>(0.8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787.86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3.31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969.2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Pr="001949B8" w:rsidRDefault="001949B8" w:rsidP="001949B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949B8">
              <w:rPr>
                <w:rFonts w:ascii="Calibri" w:hAnsi="Calibri" w:cs="Calibri"/>
                <w:b/>
                <w:color w:val="000000"/>
              </w:rPr>
              <w:t>-624.39</w:t>
            </w:r>
            <w:r w:rsidRPr="001949B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1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66.21</w:t>
            </w:r>
            <w:r>
              <w:rPr>
                <w:rFonts w:ascii="Calibri" w:hAnsi="Calibri" w:cs="Calibri"/>
                <w:color w:val="000000"/>
              </w:rPr>
              <w:br/>
              <w:t>(0.5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5.13</w:t>
            </w:r>
            <w:r>
              <w:rPr>
                <w:rFonts w:ascii="Calibri" w:hAnsi="Calibri" w:cs="Calibri"/>
                <w:color w:val="000000"/>
              </w:rPr>
              <w:br/>
              <w:t>(0.1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1.10</w:t>
            </w:r>
            <w:r>
              <w:rPr>
                <w:rFonts w:ascii="Calibri" w:hAnsi="Calibri" w:cs="Calibri"/>
                <w:color w:val="000000"/>
              </w:rPr>
              <w:br/>
              <w:t>(0.3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949B8" w:rsidRDefault="001949B8" w:rsidP="001949B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47.62</w:t>
            </w:r>
            <w:r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</w:tr>
    </w:tbl>
    <w:p w:rsidR="00075AD8" w:rsidRDefault="00075AD8" w:rsidP="007008C4"/>
    <w:p w:rsidR="00075AD8" w:rsidRDefault="00075AD8" w:rsidP="007008C4"/>
    <w:p w:rsidR="00075AD8" w:rsidRDefault="00075AD8" w:rsidP="007008C4"/>
    <w:p w:rsidR="00075AD8" w:rsidRDefault="00075AD8" w:rsidP="007008C4"/>
    <w:p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075AD8" w:rsidRDefault="00075AD8" w:rsidP="00075AD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1949B8">
          <w:rPr>
            <w:noProof/>
          </w:rPr>
          <w:t>2</w:t>
        </w:r>
      </w:fldSimple>
      <w:proofErr w:type="gramStart"/>
      <w:r>
        <w:t>:USFS</w:t>
      </w:r>
      <w:proofErr w:type="gramEnd"/>
      <w:r>
        <w:t xml:space="preserve"> </w:t>
      </w:r>
      <w:r w:rsidR="00913CF6">
        <w:t>PM10</w:t>
      </w:r>
      <w:r>
        <w:t xml:space="preserve">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075AD8" w:rsidTr="00913CF6">
        <w:trPr>
          <w:jc w:val="center"/>
        </w:trPr>
        <w:tc>
          <w:tcPr>
            <w:tcW w:w="567" w:type="dxa"/>
            <w:shd w:val="clear" w:color="auto" w:fill="auto"/>
          </w:tcPr>
          <w:p w:rsidR="00075AD8" w:rsidRPr="00F11C66" w:rsidRDefault="00075AD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F11C66" w:rsidRDefault="00075AD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1032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/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/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.6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536.9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491.37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.2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67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76.70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5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79.84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14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.7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9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3.29</w:t>
            </w:r>
            <w:r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.59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.45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5.7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.1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1.2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5.4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8.62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2.06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497.7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43.40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1034.76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58.06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554.93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541.48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93.54</w:t>
            </w:r>
            <w:r w:rsidR="00913CF6">
              <w:rPr>
                <w:rFonts w:ascii="Calibri" w:hAnsi="Calibri" w:cs="Calibri"/>
                <w:color w:val="000000"/>
              </w:rPr>
              <w:br/>
              <w:t>(0.65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7.40</w:t>
            </w:r>
            <w:r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441.78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9.58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7.11</w:t>
            </w:r>
            <w:r w:rsidR="00913CF6">
              <w:rPr>
                <w:rFonts w:ascii="Calibri" w:hAnsi="Calibri" w:cs="Calibri"/>
                <w:color w:val="000000"/>
              </w:rPr>
              <w:br/>
              <w:t>(0.05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430.25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3.70</w:t>
            </w:r>
            <w:r w:rsidR="00913CF6">
              <w:rPr>
                <w:rFonts w:ascii="Calibri" w:hAnsi="Calibri" w:cs="Calibri"/>
                <w:color w:val="000000"/>
              </w:rPr>
              <w:br/>
              <w:t>(0.24)</w:t>
            </w: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36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985.18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sz w:val="20"/>
                <w:szCs w:val="20"/>
              </w:rPr>
            </w:pP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3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2.9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544.31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7.61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4.48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1.03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3.09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490.45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494.73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075AD8" w:rsidTr="00913CF6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075AD8" w:rsidRPr="00F11C66" w:rsidRDefault="00075AD8" w:rsidP="00075AD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4.05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9.66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075AD8" w:rsidRPr="00075AD8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075AD8">
              <w:rPr>
                <w:rFonts w:ascii="Calibri" w:hAnsi="Calibri" w:cs="Calibri"/>
                <w:b/>
                <w:color w:val="000000"/>
              </w:rPr>
              <w:t>-721.03</w:t>
            </w:r>
            <w:r w:rsidRPr="00075AD8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4.33</w:t>
            </w:r>
            <w:r w:rsidR="004476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1.19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7.74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6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79.81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3.73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Pr="00913CF6" w:rsidRDefault="00075AD8" w:rsidP="00075AD8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913CF6">
              <w:rPr>
                <w:rFonts w:ascii="Calibri" w:hAnsi="Calibri" w:cs="Calibri"/>
                <w:b/>
                <w:color w:val="000000"/>
              </w:rPr>
              <w:t>-671.44</w:t>
            </w:r>
            <w:r w:rsidR="00913CF6" w:rsidRPr="00913CF6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075AD8" w:rsidRDefault="00075AD8" w:rsidP="00075AD8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6.72</w:t>
            </w:r>
            <w:r w:rsidR="00913CF6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</w:tr>
    </w:tbl>
    <w:p w:rsidR="00075AD8" w:rsidRDefault="00075AD8" w:rsidP="007008C4"/>
    <w:p w:rsidR="00913CF6" w:rsidRDefault="00913CF6" w:rsidP="007008C4"/>
    <w:p w:rsidR="00913CF6" w:rsidRDefault="00913CF6" w:rsidP="007008C4"/>
    <w:p w:rsidR="00913CF6" w:rsidRDefault="00913CF6" w:rsidP="007008C4"/>
    <w:p w:rsidR="00913CF6" w:rsidRDefault="00913CF6" w:rsidP="007008C4"/>
    <w:p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3</w:t>
        </w:r>
      </w:fldSimple>
      <w:proofErr w:type="gramStart"/>
      <w:r>
        <w:t>:USFS</w:t>
      </w:r>
      <w:proofErr w:type="gramEnd"/>
      <w:r>
        <w:t xml:space="preserve"> </w:t>
      </w:r>
      <w:r w:rsidR="00ED77A2">
        <w:t>Lead</w:t>
      </w:r>
      <w:r>
        <w:t xml:space="preserve">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129"/>
        <w:gridCol w:w="944"/>
        <w:gridCol w:w="922"/>
        <w:gridCol w:w="993"/>
        <w:gridCol w:w="1006"/>
      </w:tblGrid>
      <w:tr w:rsidR="001949B8" w:rsidTr="00447661">
        <w:trPr>
          <w:jc w:val="center"/>
        </w:trPr>
        <w:tc>
          <w:tcPr>
            <w:tcW w:w="567" w:type="dxa"/>
          </w:tcPr>
          <w:p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7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832.28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743.1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089.1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396.6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435.6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653.5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060.2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772.0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7.07</w:t>
            </w:r>
          </w:p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36.4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77.13</w:t>
            </w:r>
            <w:r>
              <w:rPr>
                <w:rFonts w:ascii="Calibri" w:hAnsi="Calibri" w:cs="Calibri"/>
                <w:color w:val="000000"/>
              </w:rPr>
              <w:br/>
              <w:t>(0.19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455.1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6.03</w:t>
            </w:r>
            <w:r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019.5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83.1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2230.10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7.8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486.95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33.45</w:t>
            </w:r>
            <w:r>
              <w:rPr>
                <w:rFonts w:ascii="Calibri" w:hAnsi="Calibri" w:cs="Calibri"/>
                <w:color w:val="000000"/>
              </w:rPr>
              <w:br/>
              <w:t>(0.56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69.88</w:t>
            </w:r>
            <w:r>
              <w:rPr>
                <w:rFonts w:ascii="Calibri" w:hAnsi="Calibri" w:cs="Calibri"/>
                <w:color w:val="000000"/>
              </w:rPr>
              <w:br/>
              <w:t>(0.1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852.9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436.16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396.1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693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.50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375.9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059.0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3.94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53.66</w:t>
            </w:r>
            <w:r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1378.62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9.49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943.0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06.5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6.5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776.4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982.5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190.68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641.60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447.5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5.98</w:t>
            </w:r>
            <w:r>
              <w:rPr>
                <w:rFonts w:ascii="Calibri" w:hAnsi="Calibri" w:cs="Calibri"/>
                <w:color w:val="000000"/>
              </w:rPr>
              <w:br/>
              <w:t>(0.55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0.46</w:t>
            </w:r>
            <w:r>
              <w:rPr>
                <w:rFonts w:ascii="Calibri" w:hAnsi="Calibri" w:cs="Calibri"/>
                <w:color w:val="000000"/>
              </w:rPr>
              <w:br/>
              <w:t>(0.97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13.55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9.42</w:t>
            </w:r>
            <w:r>
              <w:rPr>
                <w:rFonts w:ascii="Calibri" w:hAnsi="Calibri" w:cs="Calibri"/>
                <w:color w:val="000000"/>
              </w:rPr>
              <w:br/>
              <w:t>(0.24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5.48</w:t>
            </w:r>
            <w:r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737.0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1093.54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738.73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0.39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3.11</w:t>
            </w:r>
            <w:r>
              <w:rPr>
                <w:rFonts w:ascii="Calibri" w:hAnsi="Calibri" w:cs="Calibri"/>
                <w:color w:val="000000"/>
              </w:rPr>
              <w:br/>
              <w:t>(0.62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.32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716.4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6.56</w:t>
            </w:r>
            <w:r>
              <w:rPr>
                <w:rFonts w:ascii="Calibri" w:hAnsi="Calibri" w:cs="Calibri"/>
                <w:color w:val="000000"/>
              </w:rPr>
              <w:br/>
              <w:t>(0.20)</w:t>
            </w: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2.61</w:t>
            </w:r>
            <w:r>
              <w:rPr>
                <w:rFonts w:ascii="Calibri" w:hAnsi="Calibri" w:cs="Calibri"/>
                <w:color w:val="000000"/>
              </w:rPr>
              <w:br/>
              <w:t>(0.44)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ED77A2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ED77A2">
              <w:rPr>
                <w:rFonts w:ascii="Calibri" w:hAnsi="Calibri" w:cs="Calibri"/>
                <w:b/>
                <w:color w:val="000000"/>
              </w:rPr>
              <w:t>-639.89</w:t>
            </w:r>
            <w:r w:rsidRPr="00ED77A2">
              <w:rPr>
                <w:rFonts w:ascii="Calibri" w:hAnsi="Calibri" w:cs="Calibri"/>
                <w:b/>
                <w:color w:val="000000"/>
              </w:rPr>
              <w:br/>
              <w:t>(0.03)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7.13</w:t>
            </w:r>
            <w:r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</w:tr>
    </w:tbl>
    <w:p w:rsidR="00913CF6" w:rsidRDefault="00913CF6" w:rsidP="007008C4"/>
    <w:p w:rsidR="001949B8" w:rsidRDefault="001949B8" w:rsidP="007008C4"/>
    <w:p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ED77A2">
          <w:rPr>
            <w:noProof/>
          </w:rPr>
          <w:t>4</w:t>
        </w:r>
      </w:fldSimple>
      <w:proofErr w:type="gramStart"/>
      <w:r>
        <w:t>:USFS</w:t>
      </w:r>
      <w:proofErr w:type="gramEnd"/>
      <w:r>
        <w:t xml:space="preserve"> </w:t>
      </w:r>
      <w:r w:rsidR="00ED77A2">
        <w:t>CO</w:t>
      </w:r>
      <w:r>
        <w:t xml:space="preserve">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1134"/>
        <w:gridCol w:w="1129"/>
        <w:gridCol w:w="944"/>
        <w:gridCol w:w="1046"/>
        <w:gridCol w:w="992"/>
        <w:gridCol w:w="1134"/>
        <w:gridCol w:w="1134"/>
      </w:tblGrid>
      <w:tr w:rsidR="001949B8" w:rsidTr="001364A1">
        <w:trPr>
          <w:jc w:val="center"/>
        </w:trPr>
        <w:tc>
          <w:tcPr>
            <w:tcW w:w="567" w:type="dxa"/>
          </w:tcPr>
          <w:p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82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.99</w:t>
            </w:r>
            <w:r w:rsidR="00593F6B"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60.1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246.8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198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837.84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802.2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753.39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93.2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44.6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80.4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29.3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89.47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727.3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282.69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22.95</w:t>
            </w:r>
            <w:r w:rsidR="00593F6B">
              <w:rPr>
                <w:rFonts w:ascii="Calibri" w:hAnsi="Calibri" w:cs="Calibri"/>
                <w:color w:val="000000"/>
              </w:rPr>
              <w:br/>
              <w:t>(0.07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4.13</w:t>
            </w:r>
            <w:r w:rsidR="00593F6B">
              <w:rPr>
                <w:rFonts w:ascii="Calibri" w:hAnsi="Calibri" w:cs="Calibri"/>
                <w:color w:val="000000"/>
              </w:rPr>
              <w:br/>
              <w:t>(0.08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3.96</w:t>
            </w:r>
            <w:r w:rsidR="00593F6B">
              <w:rPr>
                <w:rFonts w:ascii="Calibri" w:hAnsi="Calibri" w:cs="Calibri"/>
                <w:color w:val="000000"/>
              </w:rPr>
              <w:br/>
              <w:t>(0.69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.88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0.75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703.44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88.7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39.9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.27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858.1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413.4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869.20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34.23</w:t>
            </w:r>
            <w:r w:rsidR="001364A1">
              <w:rPr>
                <w:rFonts w:ascii="Calibri" w:hAnsi="Calibri" w:cs="Calibri"/>
                <w:color w:val="000000"/>
              </w:rPr>
              <w:br/>
              <w:t>(0.6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55.7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06.8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6.71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91.1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6.50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136.18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67.25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6.98</w:t>
            </w:r>
            <w:r w:rsidR="001364A1">
              <w:rPr>
                <w:rFonts w:ascii="Calibri" w:hAnsi="Calibri" w:cs="Calibri"/>
                <w:color w:val="000000"/>
              </w:rPr>
              <w:br/>
              <w:t>(0.5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107.0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1058.18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698.01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9.83</w:t>
            </w:r>
            <w:r w:rsidR="00593F6B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304.8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2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1587.49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5.95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718.28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364A1" w:rsidRPr="001364A1" w:rsidRDefault="00ED77A2" w:rsidP="001364A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451.30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:rsidTr="001364A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27.91</w:t>
            </w:r>
            <w:r w:rsidR="00593F6B">
              <w:rPr>
                <w:rFonts w:ascii="Calibri" w:hAnsi="Calibri" w:cs="Calibri"/>
                <w:color w:val="000000"/>
              </w:rPr>
              <w:br/>
              <w:t>(0.06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576.73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936.90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774.75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593F6B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593F6B">
              <w:rPr>
                <w:rFonts w:ascii="Calibri" w:hAnsi="Calibri" w:cs="Calibri"/>
                <w:b/>
                <w:color w:val="000000"/>
              </w:rPr>
              <w:t>-1330.12</w:t>
            </w:r>
            <w:r w:rsidR="00593F6B" w:rsidRPr="00593F6B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7.43</w:t>
            </w:r>
            <w:r w:rsidR="001364A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750.87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916.63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183.61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1364A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1364A1">
              <w:rPr>
                <w:rFonts w:ascii="Calibri" w:hAnsi="Calibri" w:cs="Calibri"/>
                <w:b/>
                <w:color w:val="000000"/>
              </w:rPr>
              <w:t>-1634.92</w:t>
            </w:r>
            <w:r w:rsidR="001364A1" w:rsidRPr="001364A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:rsidR="001949B8" w:rsidRDefault="001949B8" w:rsidP="007008C4"/>
    <w:p w:rsidR="001949B8" w:rsidRDefault="001949B8" w:rsidP="007008C4"/>
    <w:p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1949B8" w:rsidRDefault="001949B8" w:rsidP="007008C4"/>
    <w:p w:rsidR="001949B8" w:rsidRDefault="001949B8" w:rsidP="001949B8">
      <w:pPr>
        <w:pStyle w:val="Caption"/>
        <w:keepNext/>
        <w:jc w:val="center"/>
      </w:pPr>
      <w:r>
        <w:t xml:space="preserve">Table </w:t>
      </w:r>
      <w:fldSimple w:instr=" SEQ Table \* ARABIC ">
        <w:r w:rsidR="00ED77A2">
          <w:rPr>
            <w:noProof/>
          </w:rPr>
          <w:t>5</w:t>
        </w:r>
      </w:fldSimple>
      <w:proofErr w:type="gramStart"/>
      <w:r>
        <w:t>:USFS</w:t>
      </w:r>
      <w:proofErr w:type="gramEnd"/>
      <w:r>
        <w:t xml:space="preserve"> N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944"/>
        <w:gridCol w:w="1040"/>
        <w:gridCol w:w="1047"/>
        <w:gridCol w:w="1080"/>
        <w:gridCol w:w="1134"/>
        <w:gridCol w:w="1134"/>
        <w:gridCol w:w="1134"/>
        <w:gridCol w:w="1134"/>
      </w:tblGrid>
      <w:tr w:rsidR="001949B8" w:rsidTr="00447661">
        <w:trPr>
          <w:jc w:val="center"/>
        </w:trPr>
        <w:tc>
          <w:tcPr>
            <w:tcW w:w="567" w:type="dxa"/>
          </w:tcPr>
          <w:p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98.04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832.8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834.8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339.6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341.6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493.20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ED77A2">
            <w:pPr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376.01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377.9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543.12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036.32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236.5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8.49</w:t>
            </w:r>
            <w:r w:rsidR="00201761">
              <w:rPr>
                <w:rFonts w:ascii="Calibri" w:hAnsi="Calibri" w:cs="Calibri"/>
                <w:color w:val="000000"/>
              </w:rPr>
              <w:br/>
              <w:t>(0.73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596.36</w:t>
            </w:r>
            <w:r w:rsidR="0020176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3.16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139.4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5.17</w:t>
            </w:r>
            <w:r w:rsidR="00201761">
              <w:rPr>
                <w:rFonts w:ascii="Calibri" w:hAnsi="Calibri" w:cs="Calibri"/>
                <w:color w:val="000000"/>
              </w:rPr>
              <w:br/>
              <w:t>(0.88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.86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.71</w:t>
            </w:r>
            <w:r w:rsidR="00201761">
              <w:rPr>
                <w:rFonts w:ascii="Calibri" w:hAnsi="Calibri" w:cs="Calibri"/>
                <w:color w:val="000000"/>
              </w:rPr>
              <w:br/>
              <w:t>(0.25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4.5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590.8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1.3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607.26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390.78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1225.63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732.43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768.75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629.2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.92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827.59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0.4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1005.3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512.1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548.42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.94</w:t>
            </w:r>
            <w:r w:rsidR="00201761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2.4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0.33</w:t>
            </w:r>
            <w:r w:rsidR="00201761">
              <w:rPr>
                <w:rFonts w:ascii="Calibri" w:hAnsi="Calibri" w:cs="Calibri"/>
                <w:color w:val="000000"/>
              </w:rPr>
              <w:br/>
              <w:t>(0.98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77.7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25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4476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447661">
              <w:rPr>
                <w:rFonts w:ascii="Calibri" w:hAnsi="Calibri" w:cs="Calibri"/>
                <w:b/>
                <w:color w:val="000000"/>
              </w:rPr>
              <w:t>855.10</w:t>
            </w:r>
            <w:r w:rsidR="00201761" w:rsidRPr="004476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361.90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1398.22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8.74</w:t>
            </w:r>
            <w:r w:rsidR="00201761">
              <w:rPr>
                <w:rFonts w:ascii="Calibri" w:hAnsi="Calibri" w:cs="Calibri"/>
                <w:color w:val="000000"/>
              </w:rPr>
              <w:br/>
              <w:t>(0.88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2.61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370.5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0.20</w:t>
            </w:r>
            <w:r w:rsidR="002017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767.37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769.33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934.4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427.6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ED77A2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1.36</w:t>
            </w:r>
            <w:r w:rsidR="00201761">
              <w:rPr>
                <w:rFonts w:ascii="Calibri" w:hAnsi="Calibri" w:cs="Calibri"/>
                <w:color w:val="000000"/>
              </w:rPr>
              <w:br/>
              <w:t>(0.23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530.84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982.19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2160.11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939.7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01761" w:rsidRDefault="00ED77A2" w:rsidP="00ED77A2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01761">
              <w:rPr>
                <w:rFonts w:ascii="Calibri" w:hAnsi="Calibri" w:cs="Calibri"/>
                <w:b/>
                <w:color w:val="000000"/>
              </w:rPr>
              <w:t>-1789.58</w:t>
            </w:r>
            <w:r w:rsidR="00201761" w:rsidRPr="0020176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:rsidR="001949B8" w:rsidRDefault="001949B8" w:rsidP="007008C4"/>
    <w:p w:rsidR="001949B8" w:rsidRDefault="001949B8" w:rsidP="007008C4"/>
    <w:p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1949B8" w:rsidRDefault="001949B8" w:rsidP="001949B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6</w:t>
        </w:r>
      </w:fldSimple>
      <w:proofErr w:type="gramStart"/>
      <w:r>
        <w:t>:USFS</w:t>
      </w:r>
      <w:proofErr w:type="gramEnd"/>
      <w:r>
        <w:t xml:space="preserve"> O3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1134"/>
        <w:gridCol w:w="944"/>
        <w:gridCol w:w="944"/>
        <w:gridCol w:w="1092"/>
        <w:gridCol w:w="1131"/>
        <w:gridCol w:w="944"/>
        <w:gridCol w:w="1182"/>
        <w:gridCol w:w="944"/>
      </w:tblGrid>
      <w:tr w:rsidR="001949B8" w:rsidTr="00447661">
        <w:trPr>
          <w:jc w:val="center"/>
        </w:trPr>
        <w:tc>
          <w:tcPr>
            <w:tcW w:w="567" w:type="dxa"/>
          </w:tcPr>
          <w:p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768.2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7.6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10.5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79.9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411.7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22.3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616.5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848.3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558.8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436.5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82.07</w:t>
            </w:r>
            <w:r w:rsidR="002353D1">
              <w:rPr>
                <w:rFonts w:ascii="Calibri" w:hAnsi="Calibri" w:cs="Calibri"/>
                <w:color w:val="000000"/>
              </w:rPr>
              <w:br/>
              <w:t>(0.2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386.12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0.04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24.41</w:t>
            </w:r>
            <w:r w:rsidR="002353D1">
              <w:rPr>
                <w:rFonts w:ascii="Calibri" w:hAnsi="Calibri" w:cs="Calibri"/>
                <w:color w:val="000000"/>
              </w:rPr>
              <w:br/>
              <w:t>(0.63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97.89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34.4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75.61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41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17.94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4.3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0.90</w:t>
            </w:r>
            <w:r w:rsidR="002353D1">
              <w:rPr>
                <w:rFonts w:ascii="Calibri" w:hAnsi="Calibri" w:cs="Calibri"/>
                <w:color w:val="000000"/>
              </w:rPr>
              <w:br/>
              <w:t>(0.77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93.53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721.2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953.0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663.5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541.2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4.70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339.13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45.60</w:t>
            </w:r>
            <w:r w:rsidR="002353D1">
              <w:rPr>
                <w:rFonts w:ascii="Calibri" w:hAnsi="Calibri" w:cs="Calibri"/>
                <w:color w:val="000000"/>
              </w:rPr>
              <w:br/>
              <w:t>(0.48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.3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795.5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.02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07.32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643.87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9.44</w:t>
            </w:r>
            <w:r w:rsidR="002353D1">
              <w:rPr>
                <w:rFonts w:ascii="Calibri" w:hAnsi="Calibri" w:cs="Calibri"/>
                <w:color w:val="000000"/>
              </w:rPr>
              <w:br/>
              <w:t>(0.26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2.97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748.57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945.8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177.62</w:t>
            </w:r>
          </w:p>
          <w:p w:rsidR="002353D1" w:rsidRDefault="002353D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(&lt; 0.01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888.1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765.8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329.30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563.74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70.21</w:t>
            </w:r>
            <w:r w:rsidR="002353D1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4.61</w:t>
            </w:r>
            <w:r w:rsidR="002353D1">
              <w:rPr>
                <w:rFonts w:ascii="Calibri" w:hAnsi="Calibri" w:cs="Calibri"/>
                <w:color w:val="000000"/>
              </w:rPr>
              <w:br/>
              <w:t>(0.41)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-1973.18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ED77A2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ED77A2" w:rsidRPr="00F11C66" w:rsidRDefault="00ED77A2" w:rsidP="00ED77A2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24.96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3.24</w:t>
            </w:r>
            <w:r w:rsidR="002353D1">
              <w:rPr>
                <w:rFonts w:ascii="Calibri" w:hAnsi="Calibri" w:cs="Calibri"/>
                <w:color w:val="000000"/>
              </w:rPr>
              <w:br/>
              <w:t>(0.15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7.29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855.01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291.5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.12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.65</w:t>
            </w:r>
            <w:r w:rsidR="002353D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396.25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Default="00ED77A2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2.32</w:t>
            </w:r>
            <w:r w:rsidR="00447661">
              <w:rPr>
                <w:rFonts w:ascii="Calibri" w:hAnsi="Calibri" w:cs="Calibri"/>
                <w:color w:val="000000"/>
              </w:rPr>
              <w:br/>
              <w:t>(1.00)</w:t>
            </w: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D77A2" w:rsidRPr="002353D1" w:rsidRDefault="00ED77A2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  <w:r w:rsidRPr="002353D1">
              <w:rPr>
                <w:rFonts w:ascii="Calibri" w:hAnsi="Calibri" w:cs="Calibri"/>
                <w:b/>
                <w:color w:val="000000"/>
              </w:rPr>
              <w:t>1620.86</w:t>
            </w:r>
            <w:r w:rsidR="002353D1" w:rsidRPr="002353D1">
              <w:rPr>
                <w:rFonts w:ascii="Calibri" w:hAnsi="Calibri" w:cs="Calibri"/>
                <w:b/>
                <w:color w:val="000000"/>
              </w:rPr>
              <w:br/>
              <w:t>(&lt; 0.01)</w:t>
            </w:r>
          </w:p>
        </w:tc>
      </w:tr>
    </w:tbl>
    <w:p w:rsidR="001949B8" w:rsidRDefault="001949B8" w:rsidP="007008C4"/>
    <w:p w:rsidR="001949B8" w:rsidRDefault="001949B8" w:rsidP="007008C4">
      <w:pPr>
        <w:sectPr w:rsidR="001949B8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1949B8" w:rsidRDefault="001949B8" w:rsidP="007008C4"/>
    <w:p w:rsidR="001949B8" w:rsidRDefault="001949B8" w:rsidP="001949B8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7</w:t>
        </w:r>
      </w:fldSimple>
      <w:proofErr w:type="gramStart"/>
      <w:r>
        <w:t>:USFS</w:t>
      </w:r>
      <w:proofErr w:type="gramEnd"/>
      <w:r>
        <w:t xml:space="preserve"> S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830"/>
        <w:gridCol w:w="922"/>
        <w:gridCol w:w="993"/>
        <w:gridCol w:w="1006"/>
      </w:tblGrid>
      <w:tr w:rsidR="001949B8" w:rsidTr="00593F6B">
        <w:trPr>
          <w:jc w:val="center"/>
        </w:trPr>
        <w:tc>
          <w:tcPr>
            <w:tcW w:w="567" w:type="dxa"/>
          </w:tcPr>
          <w:p w:rsidR="001949B8" w:rsidRPr="00F11C66" w:rsidRDefault="001949B8" w:rsidP="001949B8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590.98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040.25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50.7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796.41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794.5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243.84</w:t>
            </w:r>
            <w:r w:rsidRPr="00F11C66">
              <w:rPr>
                <w:rFonts w:cstheme="minorHAnsi"/>
                <w:color w:val="000000"/>
              </w:rPr>
              <w:br/>
              <w:t>(0.85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268.52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322.4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28.27</w:t>
            </w:r>
            <w:r w:rsidRPr="00F11C66">
              <w:rPr>
                <w:rFonts w:cstheme="minorHAnsi"/>
                <w:color w:val="000000"/>
              </w:rPr>
              <w:br/>
              <w:t>(0.85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472.11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2163.08 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572.1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122.8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1366.6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894.5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1249.63 (0.09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41.3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09.38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453.22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8.89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913.45</w:t>
            </w:r>
            <w:r w:rsidRPr="00F11C66">
              <w:rPr>
                <w:rFonts w:cstheme="minorHAnsi"/>
                <w:color w:val="000000"/>
              </w:rPr>
              <w:br/>
              <w:t>(0.75)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710.05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880.9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30.20</w:t>
            </w:r>
            <w:r w:rsidRPr="00F11C66">
              <w:rPr>
                <w:rFonts w:cstheme="minorHAnsi"/>
                <w:color w:val="000000"/>
              </w:rPr>
              <w:br/>
              <w:t>(0.11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86.36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58.47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453.03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539.58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511.90 </w:t>
            </w:r>
            <w:r w:rsidRPr="00F11C66">
              <w:rPr>
                <w:rFonts w:cstheme="minorHAnsi"/>
                <w:b/>
                <w:color w:val="000000"/>
              </w:rPr>
              <w:br/>
              <w:t>(0.02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079.0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528.35</w:t>
            </w:r>
            <w:r w:rsidRPr="00F11C66">
              <w:rPr>
                <w:rFonts w:cstheme="minorHAnsi"/>
                <w:b/>
                <w:color w:val="000000"/>
              </w:rPr>
              <w:br/>
              <w:t>(0.03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284.51</w:t>
            </w:r>
            <w:r w:rsidRPr="00F11C66">
              <w:rPr>
                <w:rFonts w:cstheme="minorHAnsi"/>
                <w:color w:val="000000"/>
              </w:rPr>
              <w:br/>
              <w:t>(0.71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756.62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651.1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737.7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98.1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</w:rPr>
            </w:pP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 xml:space="preserve">-608.52 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982.4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431.73</w:t>
            </w:r>
            <w:r w:rsidRPr="00F11C66">
              <w:rPr>
                <w:rFonts w:cstheme="minorHAnsi"/>
                <w:b/>
                <w:color w:val="000000"/>
              </w:rPr>
              <w:br/>
              <w:t>(0.04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87.89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660.0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554.56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641.11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01.5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96.6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 </w:t>
            </w:r>
          </w:p>
        </w:tc>
      </w:tr>
      <w:tr w:rsidR="001949B8" w:rsidTr="00593F6B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-894.38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696.6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145.87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97.97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74.14</w:t>
            </w:r>
            <w:r w:rsidRPr="00F11C66">
              <w:rPr>
                <w:rFonts w:cstheme="minorHAnsi"/>
                <w:color w:val="000000"/>
              </w:rPr>
              <w:br/>
              <w:t>(0.42)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b/>
                <w:color w:val="000000"/>
              </w:rPr>
            </w:pPr>
            <w:r w:rsidRPr="00F11C66">
              <w:rPr>
                <w:rFonts w:cstheme="minorHAnsi"/>
                <w:b/>
                <w:color w:val="000000"/>
              </w:rPr>
              <w:t>1268.70</w:t>
            </w:r>
            <w:r w:rsidRPr="00F11C66">
              <w:rPr>
                <w:rFonts w:cstheme="minorHAnsi"/>
                <w:b/>
                <w:color w:val="000000"/>
              </w:rPr>
              <w:br/>
              <w:t>(&lt; 0.01)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355.25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22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184.33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382.48</w:t>
            </w:r>
            <w:r w:rsidRPr="00F11C66">
              <w:rPr>
                <w:rFonts w:cstheme="minorHAnsi"/>
                <w:color w:val="000000"/>
              </w:rPr>
              <w:br/>
              <w:t>(0.90)</w:t>
            </w:r>
          </w:p>
        </w:tc>
        <w:tc>
          <w:tcPr>
            <w:tcW w:w="1006" w:type="dxa"/>
            <w:shd w:val="clear" w:color="auto" w:fill="auto"/>
            <w:vAlign w:val="bottom"/>
          </w:tcPr>
          <w:p w:rsidR="001949B8" w:rsidRPr="00F11C66" w:rsidRDefault="001949B8" w:rsidP="001949B8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-285.86</w:t>
            </w:r>
            <w:r w:rsidRPr="00F11C66">
              <w:rPr>
                <w:rFonts w:cstheme="minorHAnsi"/>
                <w:color w:val="000000"/>
              </w:rPr>
              <w:br/>
              <w:t>(1.00)</w:t>
            </w:r>
          </w:p>
        </w:tc>
      </w:tr>
    </w:tbl>
    <w:p w:rsidR="001949B8" w:rsidRDefault="001949B8" w:rsidP="007008C4"/>
    <w:p w:rsidR="00447661" w:rsidRDefault="00447661" w:rsidP="007008C4"/>
    <w:p w:rsidR="00447661" w:rsidRDefault="00447661" w:rsidP="007008C4"/>
    <w:p w:rsidR="00447661" w:rsidRDefault="00447661" w:rsidP="007008C4"/>
    <w:p w:rsidR="00447661" w:rsidRDefault="00447661" w:rsidP="007008C4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47661" w:rsidRDefault="00447661" w:rsidP="00447661"/>
    <w:p w:rsidR="00447661" w:rsidRDefault="00447661" w:rsidP="00447661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8</w:t>
        </w:r>
      </w:fldSimple>
      <w:proofErr w:type="gramStart"/>
      <w:r>
        <w:t>:DOI</w:t>
      </w:r>
      <w:proofErr w:type="gramEnd"/>
      <w:r>
        <w:t xml:space="preserve"> PM 2.5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1036"/>
        <w:gridCol w:w="992"/>
        <w:gridCol w:w="992"/>
        <w:gridCol w:w="992"/>
      </w:tblGrid>
      <w:tr w:rsidR="00447661" w:rsidTr="00447661">
        <w:trPr>
          <w:jc w:val="center"/>
        </w:trPr>
        <w:tc>
          <w:tcPr>
            <w:tcW w:w="567" w:type="dxa"/>
            <w:shd w:val="clear" w:color="auto" w:fill="auto"/>
          </w:tcPr>
          <w:p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3.6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.3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9.28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2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3.40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.12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2.5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6.24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.96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2.84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2.5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6.21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6.93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2.81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19.97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.4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18.11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8.83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71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.13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8.10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8.7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52.39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3.11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8.98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.15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.83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.2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5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2.15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13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.25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.09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4.06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.9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.2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0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69.65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.38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75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.59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6.56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4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.7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7.5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18.1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01.83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2.55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8.42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55.59</w:t>
            </w: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5.61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83.7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9.4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9.6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2.17</w:t>
            </w:r>
          </w:p>
        </w:tc>
      </w:tr>
    </w:tbl>
    <w:p w:rsidR="00447661" w:rsidRDefault="00447661" w:rsidP="00447661"/>
    <w:p w:rsidR="00447661" w:rsidRDefault="00447661" w:rsidP="00447661"/>
    <w:p w:rsidR="00447661" w:rsidRDefault="00447661" w:rsidP="00447661"/>
    <w:p w:rsidR="00447661" w:rsidRDefault="00447661" w:rsidP="00447661"/>
    <w:p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2</w:t>
        </w:r>
      </w:fldSimple>
      <w:proofErr w:type="gramStart"/>
      <w:r>
        <w:t>:DOI</w:t>
      </w:r>
      <w:proofErr w:type="gramEnd"/>
      <w:r>
        <w:t xml:space="preserve"> PM10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696"/>
        <w:gridCol w:w="830"/>
        <w:gridCol w:w="992"/>
        <w:gridCol w:w="992"/>
        <w:gridCol w:w="992"/>
      </w:tblGrid>
      <w:tr w:rsidR="00447661" w:rsidTr="00447661">
        <w:trPr>
          <w:jc w:val="center"/>
        </w:trPr>
        <w:tc>
          <w:tcPr>
            <w:tcW w:w="567" w:type="dxa"/>
            <w:shd w:val="clear" w:color="auto" w:fill="auto"/>
          </w:tcPr>
          <w:p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69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28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0.6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.2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4.84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5.6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95.00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9.84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2.7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2.16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17.00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84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5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.19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6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2.20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9.36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  <w:bookmarkStart w:id="0" w:name="_GoBack"/>
            <w:bookmarkEnd w:id="0"/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8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.82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6.02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3.82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.98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8.38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80.5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9.93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64.77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4.93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7.77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#####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78.7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.69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9.15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.69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7.85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1.51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5.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7.8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7.23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2.07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77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.07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#####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6.05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2.7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2.9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6.4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85.80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20.64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0.80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3.6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#####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34.6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5.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41.4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98.57</w:t>
            </w:r>
          </w:p>
        </w:tc>
      </w:tr>
    </w:tbl>
    <w:p w:rsidR="00447661" w:rsidRDefault="00447661" w:rsidP="00447661"/>
    <w:p w:rsidR="00447661" w:rsidRDefault="00447661" w:rsidP="00447661"/>
    <w:p w:rsidR="00447661" w:rsidRDefault="00447661" w:rsidP="00447661"/>
    <w:p w:rsidR="00447661" w:rsidRDefault="00447661" w:rsidP="00447661"/>
    <w:p w:rsidR="00447661" w:rsidRDefault="00447661" w:rsidP="00447661"/>
    <w:p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3</w:t>
        </w:r>
      </w:fldSimple>
      <w:proofErr w:type="gramStart"/>
      <w:r>
        <w:t>:DOI</w:t>
      </w:r>
      <w:proofErr w:type="gramEnd"/>
      <w:r>
        <w:t xml:space="preserve"> Lead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1129"/>
        <w:gridCol w:w="759"/>
        <w:gridCol w:w="922"/>
        <w:gridCol w:w="993"/>
        <w:gridCol w:w="1006"/>
      </w:tblGrid>
      <w:tr w:rsidR="00447661" w:rsidTr="00447661">
        <w:trPr>
          <w:jc w:val="center"/>
        </w:trPr>
        <w:tc>
          <w:tcPr>
            <w:tcW w:w="567" w:type="dxa"/>
          </w:tcPr>
          <w:p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75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ED77A2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</w:tbl>
    <w:p w:rsidR="00447661" w:rsidRDefault="00447661" w:rsidP="00447661"/>
    <w:p w:rsidR="00447661" w:rsidRDefault="00447661" w:rsidP="00447661"/>
    <w:p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4</w:t>
        </w:r>
      </w:fldSimple>
      <w:proofErr w:type="gramStart"/>
      <w:r>
        <w:t>:DOI</w:t>
      </w:r>
      <w:proofErr w:type="gramEnd"/>
      <w:r>
        <w:t xml:space="preserve"> CO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988"/>
        <w:gridCol w:w="992"/>
        <w:gridCol w:w="992"/>
        <w:gridCol w:w="1134"/>
        <w:gridCol w:w="1129"/>
        <w:gridCol w:w="944"/>
        <w:gridCol w:w="1046"/>
        <w:gridCol w:w="992"/>
        <w:gridCol w:w="1134"/>
        <w:gridCol w:w="1134"/>
      </w:tblGrid>
      <w:tr w:rsidR="00447661" w:rsidTr="00447661">
        <w:trPr>
          <w:jc w:val="center"/>
        </w:trPr>
        <w:tc>
          <w:tcPr>
            <w:tcW w:w="567" w:type="dxa"/>
          </w:tcPr>
          <w:p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98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04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593F6B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1364A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</w:tr>
    </w:tbl>
    <w:p w:rsidR="00447661" w:rsidRDefault="00447661" w:rsidP="00447661"/>
    <w:p w:rsidR="00447661" w:rsidRDefault="00447661" w:rsidP="00447661"/>
    <w:p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47661" w:rsidRDefault="00447661" w:rsidP="00447661"/>
    <w:p w:rsidR="00447661" w:rsidRDefault="00447661" w:rsidP="00447661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5</w:t>
        </w:r>
      </w:fldSimple>
      <w:proofErr w:type="gramStart"/>
      <w:r>
        <w:t>:DOI</w:t>
      </w:r>
      <w:proofErr w:type="gramEnd"/>
      <w:r>
        <w:t xml:space="preserve"> N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944"/>
        <w:gridCol w:w="1040"/>
        <w:gridCol w:w="1047"/>
        <w:gridCol w:w="1080"/>
        <w:gridCol w:w="1134"/>
        <w:gridCol w:w="1134"/>
        <w:gridCol w:w="1134"/>
        <w:gridCol w:w="1134"/>
      </w:tblGrid>
      <w:tr w:rsidR="00447661" w:rsidTr="00447661">
        <w:trPr>
          <w:jc w:val="center"/>
        </w:trPr>
        <w:tc>
          <w:tcPr>
            <w:tcW w:w="567" w:type="dxa"/>
          </w:tcPr>
          <w:p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4476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4476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4476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4476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4476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4476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0176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</w:tr>
    </w:tbl>
    <w:p w:rsidR="00447661" w:rsidRDefault="00447661" w:rsidP="00447661"/>
    <w:p w:rsidR="00447661" w:rsidRDefault="00447661" w:rsidP="00447661"/>
    <w:p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47661" w:rsidRDefault="00447661" w:rsidP="00447661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6</w:t>
        </w:r>
      </w:fldSimple>
      <w:proofErr w:type="gramStart"/>
      <w:r>
        <w:t>:DOI</w:t>
      </w:r>
      <w:proofErr w:type="gramEnd"/>
      <w:r>
        <w:t xml:space="preserve"> O3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1129"/>
        <w:gridCol w:w="1134"/>
        <w:gridCol w:w="944"/>
        <w:gridCol w:w="944"/>
        <w:gridCol w:w="1092"/>
        <w:gridCol w:w="1131"/>
        <w:gridCol w:w="944"/>
        <w:gridCol w:w="1182"/>
        <w:gridCol w:w="817"/>
      </w:tblGrid>
      <w:tr w:rsidR="00447661" w:rsidTr="00447661">
        <w:trPr>
          <w:jc w:val="center"/>
        </w:trPr>
        <w:tc>
          <w:tcPr>
            <w:tcW w:w="567" w:type="dxa"/>
          </w:tcPr>
          <w:p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81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sz w:val="20"/>
                <w:szCs w:val="2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Default="00447661" w:rsidP="00447661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47661" w:rsidRPr="002353D1" w:rsidRDefault="00447661" w:rsidP="00447661">
            <w:pPr>
              <w:jc w:val="right"/>
              <w:rPr>
                <w:rFonts w:ascii="Calibri" w:hAnsi="Calibri" w:cs="Calibri"/>
                <w:b/>
                <w:color w:val="000000"/>
              </w:rPr>
            </w:pPr>
          </w:p>
        </w:tc>
      </w:tr>
    </w:tbl>
    <w:p w:rsidR="00447661" w:rsidRDefault="00447661" w:rsidP="00447661"/>
    <w:p w:rsidR="00447661" w:rsidRDefault="00447661" w:rsidP="00447661">
      <w:pPr>
        <w:sectPr w:rsidR="00447661" w:rsidSect="007008C4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47661" w:rsidRDefault="00447661" w:rsidP="00447661"/>
    <w:p w:rsidR="00447661" w:rsidRDefault="00447661" w:rsidP="00447661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7</w:t>
        </w:r>
      </w:fldSimple>
      <w:proofErr w:type="gramStart"/>
      <w:r>
        <w:t>:DOI</w:t>
      </w:r>
      <w:proofErr w:type="gramEnd"/>
      <w:r>
        <w:t xml:space="preserve"> SO2 </w:t>
      </w:r>
      <w:proofErr w:type="spellStart"/>
      <w:r>
        <w:t>Dunns</w:t>
      </w:r>
      <w:proofErr w:type="spellEnd"/>
      <w:r>
        <w:t xml:space="preserve"> Te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1134"/>
        <w:gridCol w:w="992"/>
        <w:gridCol w:w="1032"/>
        <w:gridCol w:w="1040"/>
        <w:gridCol w:w="1047"/>
        <w:gridCol w:w="944"/>
        <w:gridCol w:w="830"/>
        <w:gridCol w:w="922"/>
        <w:gridCol w:w="993"/>
        <w:gridCol w:w="1006"/>
      </w:tblGrid>
      <w:tr w:rsidR="00447661" w:rsidTr="00447661">
        <w:trPr>
          <w:jc w:val="center"/>
        </w:trPr>
        <w:tc>
          <w:tcPr>
            <w:tcW w:w="567" w:type="dxa"/>
          </w:tcPr>
          <w:p w:rsidR="00447661" w:rsidRPr="00F11C66" w:rsidRDefault="00447661" w:rsidP="00447661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A</w:t>
            </w: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CO</w:t>
            </w: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ID</w:t>
            </w: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MT</w:t>
            </w: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M</w:t>
            </w: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NV</w:t>
            </w: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OR</w:t>
            </w: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UT</w:t>
            </w: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 xml:space="preserve"> WA</w:t>
            </w: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AZ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A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CO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M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M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NV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OR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UT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A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</w:tr>
      <w:tr w:rsidR="00447661" w:rsidTr="00447661">
        <w:trPr>
          <w:jc w:val="center"/>
        </w:trPr>
        <w:tc>
          <w:tcPr>
            <w:tcW w:w="56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  <w:r w:rsidRPr="00F11C66">
              <w:rPr>
                <w:rFonts w:cstheme="minorHAnsi"/>
                <w:color w:val="000000"/>
              </w:rPr>
              <w:t>WY</w:t>
            </w:r>
          </w:p>
        </w:tc>
        <w:tc>
          <w:tcPr>
            <w:tcW w:w="113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99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103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47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44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b/>
                <w:color w:val="000000"/>
              </w:rPr>
            </w:pPr>
          </w:p>
        </w:tc>
        <w:tc>
          <w:tcPr>
            <w:tcW w:w="830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22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993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  <w:tc>
          <w:tcPr>
            <w:tcW w:w="1006" w:type="dxa"/>
            <w:shd w:val="clear" w:color="auto" w:fill="auto"/>
            <w:vAlign w:val="bottom"/>
          </w:tcPr>
          <w:p w:rsidR="00447661" w:rsidRPr="00F11C66" w:rsidRDefault="00447661" w:rsidP="00447661">
            <w:pPr>
              <w:jc w:val="right"/>
              <w:rPr>
                <w:rFonts w:cstheme="minorHAnsi"/>
                <w:color w:val="000000"/>
              </w:rPr>
            </w:pPr>
          </w:p>
        </w:tc>
      </w:tr>
    </w:tbl>
    <w:p w:rsidR="00447661" w:rsidRPr="007008C4" w:rsidRDefault="00447661" w:rsidP="00447661"/>
    <w:p w:rsidR="00447661" w:rsidRPr="007008C4" w:rsidRDefault="00447661" w:rsidP="007008C4"/>
    <w:sectPr w:rsidR="00447661" w:rsidRPr="007008C4" w:rsidSect="007008C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bEwNzQwMTU0MLRU0lEKTi0uzszPAykwqgUAyCdV2SwAAAA="/>
  </w:docVars>
  <w:rsids>
    <w:rsidRoot w:val="005C728E"/>
    <w:rsid w:val="00075AD8"/>
    <w:rsid w:val="001364A1"/>
    <w:rsid w:val="001407E1"/>
    <w:rsid w:val="001949B8"/>
    <w:rsid w:val="001B611B"/>
    <w:rsid w:val="00201761"/>
    <w:rsid w:val="002353D1"/>
    <w:rsid w:val="002659D3"/>
    <w:rsid w:val="00295BFB"/>
    <w:rsid w:val="00447661"/>
    <w:rsid w:val="00511769"/>
    <w:rsid w:val="00593F6B"/>
    <w:rsid w:val="005C728E"/>
    <w:rsid w:val="005F25C4"/>
    <w:rsid w:val="00643ADF"/>
    <w:rsid w:val="007008C4"/>
    <w:rsid w:val="007A0F4E"/>
    <w:rsid w:val="008461BB"/>
    <w:rsid w:val="008767FE"/>
    <w:rsid w:val="00880DAE"/>
    <w:rsid w:val="00913CF6"/>
    <w:rsid w:val="00B805BC"/>
    <w:rsid w:val="00C8143B"/>
    <w:rsid w:val="00D518A0"/>
    <w:rsid w:val="00ED77A2"/>
    <w:rsid w:val="00F11C66"/>
    <w:rsid w:val="00F62647"/>
    <w:rsid w:val="00F8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3B55C"/>
  <w15:chartTrackingRefBased/>
  <w15:docId w15:val="{FAE0E333-E33B-45E6-8E08-04B70B65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017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1476</Words>
  <Characters>84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</dc:creator>
  <cp:keywords/>
  <dc:description/>
  <cp:lastModifiedBy>Jason</cp:lastModifiedBy>
  <cp:revision>5</cp:revision>
  <dcterms:created xsi:type="dcterms:W3CDTF">2020-02-10T21:47:00Z</dcterms:created>
  <dcterms:modified xsi:type="dcterms:W3CDTF">2020-02-11T19:03:00Z</dcterms:modified>
</cp:coreProperties>
</file>